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EE1B8B" w14:textId="6C4065DD" w:rsidR="00C76652" w:rsidRPr="008561AC" w:rsidRDefault="003D3384" w:rsidP="00C718B3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C13AC2" wp14:editId="1C17FDC5">
                <wp:simplePos x="0" y="0"/>
                <wp:positionH relativeFrom="column">
                  <wp:posOffset>-433346</wp:posOffset>
                </wp:positionH>
                <wp:positionV relativeFrom="paragraph">
                  <wp:posOffset>-266369</wp:posOffset>
                </wp:positionV>
                <wp:extent cx="7323151" cy="8555604"/>
                <wp:effectExtent l="19050" t="19050" r="11430" b="1714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23151" cy="8555604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4294D8DB" id="Rectangle 3" o:spid="_x0000_s1026" style="position:absolute;margin-left:-34.1pt;margin-top:-20.95pt;width:576.65pt;height:673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" filled="f" strokecolor="#1f4d78 [1604]" strokeweight="2.25pt"/>
            </w:pict>
          </mc:Fallback>
        </mc:AlternateContent>
      </w:r>
      <w:r w:rsidR="00D40047" w:rsidRPr="008561AC">
        <w:rPr>
          <w:noProof/>
          <w:sz w:val="20"/>
          <w:szCs w:val="20"/>
        </w:rPr>
        <w:drawing>
          <wp:inline distT="0" distB="0" distL="0" distR="0" wp14:anchorId="6513FA3C" wp14:editId="2E7F81D1">
            <wp:extent cx="2495550" cy="6175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785" cy="64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AAED5" w14:textId="77777777" w:rsidR="000F1205" w:rsidRPr="008561AC" w:rsidRDefault="00CE1402" w:rsidP="002B6039">
      <w:pPr>
        <w:spacing w:after="0" w:line="276" w:lineRule="auto"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8561AC">
        <w:rPr>
          <w:rFonts w:ascii="Arial" w:hAnsi="Arial" w:cs="Arial"/>
          <w:b/>
          <w:sz w:val="36"/>
          <w:szCs w:val="36"/>
          <w:u w:val="single"/>
        </w:rPr>
        <w:t>T</w:t>
      </w:r>
      <w:r w:rsidR="000F1205" w:rsidRPr="008561AC">
        <w:rPr>
          <w:rFonts w:ascii="Arial" w:hAnsi="Arial" w:cs="Arial"/>
          <w:b/>
          <w:sz w:val="36"/>
          <w:szCs w:val="36"/>
          <w:u w:val="single"/>
        </w:rPr>
        <w:t>ENDER NOTICE</w:t>
      </w:r>
    </w:p>
    <w:p w14:paraId="35722CE8" w14:textId="15AF565F" w:rsidR="000F1205" w:rsidRPr="00DA3B6F" w:rsidRDefault="000F1205" w:rsidP="002B6039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DA3B6F">
        <w:rPr>
          <w:rFonts w:ascii="Arial" w:hAnsi="Arial" w:cs="Arial"/>
          <w:b/>
          <w:sz w:val="20"/>
          <w:szCs w:val="20"/>
          <w:u w:val="single"/>
        </w:rPr>
        <w:t>REFERENCE NO: A</w:t>
      </w:r>
      <w:r w:rsidR="008B1CC4" w:rsidRPr="00DA3B6F">
        <w:rPr>
          <w:rFonts w:ascii="Arial" w:hAnsi="Arial" w:cs="Arial"/>
          <w:b/>
          <w:sz w:val="20"/>
          <w:szCs w:val="20"/>
          <w:u w:val="single"/>
        </w:rPr>
        <w:t>LIGHT</w:t>
      </w:r>
      <w:r w:rsidRPr="00DA3B6F">
        <w:rPr>
          <w:rFonts w:ascii="Arial" w:hAnsi="Arial" w:cs="Arial"/>
          <w:b/>
          <w:sz w:val="20"/>
          <w:szCs w:val="20"/>
          <w:u w:val="single"/>
        </w:rPr>
        <w:t>/</w:t>
      </w:r>
      <w:r w:rsidR="00DA3B6F" w:rsidRPr="00DA3B6F">
        <w:rPr>
          <w:rFonts w:ascii="Arial" w:hAnsi="Arial" w:cs="Arial"/>
          <w:b/>
          <w:sz w:val="20"/>
          <w:szCs w:val="20"/>
          <w:u w:val="single"/>
        </w:rPr>
        <w:t>PRF/SUD</w:t>
      </w:r>
      <w:r w:rsidRPr="00DA3B6F">
        <w:rPr>
          <w:rFonts w:ascii="Arial" w:hAnsi="Arial" w:cs="Arial"/>
          <w:b/>
          <w:sz w:val="20"/>
          <w:szCs w:val="20"/>
          <w:u w:val="single"/>
        </w:rPr>
        <w:t>/</w:t>
      </w:r>
      <w:r w:rsidR="00DA3B6F" w:rsidRPr="00DA3B6F">
        <w:rPr>
          <w:rFonts w:ascii="Arial" w:hAnsi="Arial" w:cs="Arial"/>
          <w:b/>
          <w:sz w:val="20"/>
          <w:szCs w:val="20"/>
          <w:u w:val="single"/>
        </w:rPr>
        <w:t>KRT/</w:t>
      </w:r>
      <w:r w:rsidR="008A3BDB" w:rsidRPr="00DA3B6F">
        <w:rPr>
          <w:rFonts w:ascii="Arial" w:hAnsi="Arial" w:cs="Arial"/>
          <w:b/>
          <w:sz w:val="20"/>
          <w:szCs w:val="20"/>
          <w:u w:val="single"/>
        </w:rPr>
        <w:t>1</w:t>
      </w:r>
      <w:r w:rsidR="00DA3B6F" w:rsidRPr="00DA3B6F">
        <w:rPr>
          <w:rFonts w:ascii="Arial" w:hAnsi="Arial" w:cs="Arial"/>
          <w:b/>
          <w:sz w:val="20"/>
          <w:szCs w:val="20"/>
          <w:u w:val="single"/>
        </w:rPr>
        <w:t>88</w:t>
      </w:r>
    </w:p>
    <w:p w14:paraId="7C0403CD" w14:textId="10D4EAA0" w:rsidR="00CE1402" w:rsidRPr="00DA3B6F" w:rsidRDefault="000F1205" w:rsidP="00DA3B6F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DA3B6F">
        <w:rPr>
          <w:rFonts w:ascii="Arial" w:hAnsi="Arial" w:cs="Arial"/>
          <w:b/>
          <w:sz w:val="20"/>
          <w:szCs w:val="20"/>
        </w:rPr>
        <w:t xml:space="preserve">Date of Tender Publication: </w:t>
      </w:r>
      <w:r w:rsidR="00DA3B6F" w:rsidRPr="00DA3B6F">
        <w:rPr>
          <w:rFonts w:ascii="Arial" w:hAnsi="Arial" w:cs="Arial"/>
          <w:b/>
          <w:sz w:val="20"/>
          <w:szCs w:val="20"/>
        </w:rPr>
        <w:t>November 21</w:t>
      </w:r>
      <w:r w:rsidR="008A3BDB" w:rsidRPr="00DA3B6F">
        <w:rPr>
          <w:rFonts w:ascii="Arial" w:hAnsi="Arial" w:cs="Arial"/>
          <w:b/>
          <w:sz w:val="20"/>
          <w:szCs w:val="20"/>
        </w:rPr>
        <w:t xml:space="preserve"> 202</w:t>
      </w:r>
      <w:r w:rsidR="00735BF2" w:rsidRPr="00DA3B6F">
        <w:rPr>
          <w:rFonts w:ascii="Arial" w:hAnsi="Arial" w:cs="Arial"/>
          <w:b/>
          <w:sz w:val="20"/>
          <w:szCs w:val="20"/>
        </w:rPr>
        <w:t>2</w:t>
      </w:r>
    </w:p>
    <w:p w14:paraId="65E25A59" w14:textId="42781242" w:rsidR="00C76652" w:rsidRPr="008E2EA9" w:rsidRDefault="00C76652" w:rsidP="00C436EE">
      <w:pPr>
        <w:spacing w:after="0"/>
        <w:rPr>
          <w:rFonts w:ascii="Arial" w:hAnsi="Arial" w:cs="Arial"/>
          <w:b/>
          <w:sz w:val="20"/>
          <w:szCs w:val="20"/>
          <w:highlight w:val="yellow"/>
          <w:u w:val="single"/>
        </w:rPr>
      </w:pPr>
      <w:r w:rsidRPr="008E2EA9">
        <w:rPr>
          <w:rFonts w:ascii="Arial" w:hAnsi="Arial" w:cs="Arial"/>
          <w:b/>
          <w:sz w:val="20"/>
          <w:szCs w:val="20"/>
          <w:highlight w:val="yellow"/>
        </w:rPr>
        <w:t xml:space="preserve">                                                                                                                                                                  </w:t>
      </w:r>
    </w:p>
    <w:p w14:paraId="3C13C292" w14:textId="029932A8" w:rsidR="00204548" w:rsidRPr="008561AC" w:rsidRDefault="000F1205" w:rsidP="00DA3B6F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DA3B6F">
        <w:rPr>
          <w:rFonts w:ascii="Arial" w:hAnsi="Arial" w:cs="Arial"/>
          <w:b/>
          <w:sz w:val="20"/>
          <w:szCs w:val="20"/>
          <w:u w:val="single"/>
        </w:rPr>
        <w:t xml:space="preserve">TENDER </w:t>
      </w:r>
      <w:r w:rsidR="00204548" w:rsidRPr="00DA3B6F">
        <w:rPr>
          <w:rFonts w:ascii="Arial" w:hAnsi="Arial" w:cs="Arial"/>
          <w:b/>
          <w:sz w:val="20"/>
          <w:szCs w:val="20"/>
          <w:u w:val="single"/>
        </w:rPr>
        <w:t>FO</w:t>
      </w:r>
      <w:r w:rsidR="00B8567C" w:rsidRPr="00DA3B6F">
        <w:rPr>
          <w:rFonts w:ascii="Arial" w:hAnsi="Arial" w:cs="Arial"/>
          <w:b/>
          <w:sz w:val="20"/>
          <w:szCs w:val="20"/>
          <w:u w:val="single"/>
        </w:rPr>
        <w:t xml:space="preserve">R </w:t>
      </w:r>
      <w:r w:rsidR="00DA3B6F">
        <w:rPr>
          <w:rFonts w:ascii="Arial" w:hAnsi="Arial" w:cs="Arial"/>
          <w:b/>
          <w:sz w:val="20"/>
          <w:szCs w:val="20"/>
          <w:u w:val="single"/>
        </w:rPr>
        <w:t>Consultant</w:t>
      </w:r>
      <w:r w:rsidR="008A3BDB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8C4AD2">
        <w:rPr>
          <w:rFonts w:ascii="Arial" w:hAnsi="Arial" w:cs="Arial"/>
          <w:b/>
          <w:sz w:val="20"/>
          <w:szCs w:val="20"/>
          <w:u w:val="single"/>
        </w:rPr>
        <w:t xml:space="preserve"> </w:t>
      </w:r>
    </w:p>
    <w:p w14:paraId="5AAF5771" w14:textId="57743B1A" w:rsidR="00D40047" w:rsidRPr="007A5DDA" w:rsidRDefault="00D40047" w:rsidP="003B190C">
      <w:pPr>
        <w:jc w:val="both"/>
        <w:rPr>
          <w:rFonts w:ascii="Arial" w:hAnsi="Arial" w:cs="Arial"/>
          <w:sz w:val="20"/>
          <w:szCs w:val="20"/>
        </w:rPr>
      </w:pPr>
      <w:r w:rsidRPr="007A5DDA">
        <w:rPr>
          <w:rFonts w:ascii="Arial" w:hAnsi="Arial" w:cs="Arial"/>
          <w:sz w:val="20"/>
          <w:szCs w:val="20"/>
        </w:rPr>
        <w:t xml:space="preserve">Alight (Formerly known as American Refugee Committee) is an international humanitarian agency </w:t>
      </w:r>
      <w:r w:rsidRPr="007A5DDA">
        <w:rPr>
          <w:rFonts w:ascii="Arial" w:hAnsi="Arial" w:cs="Arial"/>
          <w:sz w:val="20"/>
          <w:szCs w:val="20"/>
          <w:shd w:val="clear" w:color="auto" w:fill="FCFCFC"/>
        </w:rPr>
        <w:t>providing health care and clean water, shelter, protection, and economic opportunity to more than 3.5 million people in 17 countries each year.</w:t>
      </w:r>
      <w:r w:rsidRPr="007A5DDA">
        <w:rPr>
          <w:rFonts w:ascii="Arial" w:hAnsi="Arial" w:cs="Arial"/>
          <w:sz w:val="20"/>
          <w:szCs w:val="20"/>
        </w:rPr>
        <w:t xml:space="preserve"> </w:t>
      </w:r>
      <w:r w:rsidRPr="007A5DDA">
        <w:rPr>
          <w:rFonts w:ascii="Arial" w:hAnsi="Arial" w:cs="Arial"/>
          <w:sz w:val="20"/>
          <w:szCs w:val="20"/>
          <w:shd w:val="clear" w:color="auto" w:fill="FCFCFC"/>
        </w:rPr>
        <w:t>Alight sees and helps every person make meaningful change in the world – from displaced and marginalized communities in Africa, Asia and the Americas.</w:t>
      </w:r>
    </w:p>
    <w:p w14:paraId="5D1C3D7E" w14:textId="423C22EC" w:rsidR="003A5D38" w:rsidRPr="003D3384" w:rsidRDefault="00D40047" w:rsidP="00C436EE">
      <w:pPr>
        <w:spacing w:line="276" w:lineRule="auto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8561AC">
        <w:rPr>
          <w:rFonts w:ascii="Arial" w:hAnsi="Arial" w:cs="Arial"/>
          <w:bCs/>
          <w:sz w:val="20"/>
          <w:szCs w:val="20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750"/>
        <w:gridCol w:w="4297"/>
        <w:gridCol w:w="2520"/>
      </w:tblGrid>
      <w:tr w:rsidR="003D3384" w14:paraId="17B0ECFB" w14:textId="77777777" w:rsidTr="00C718B3">
        <w:tc>
          <w:tcPr>
            <w:tcW w:w="2610" w:type="dxa"/>
          </w:tcPr>
          <w:p w14:paraId="3E4B7D3C" w14:textId="26CEC20D" w:rsidR="003D3384" w:rsidRPr="008B1CC4" w:rsidRDefault="003D3384" w:rsidP="00C436E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B1CC4">
              <w:rPr>
                <w:rFonts w:ascii="Arial" w:hAnsi="Arial" w:cs="Arial"/>
                <w:b/>
                <w:sz w:val="20"/>
                <w:szCs w:val="20"/>
              </w:rPr>
              <w:t>Tender Ref. No.</w:t>
            </w:r>
          </w:p>
        </w:tc>
        <w:tc>
          <w:tcPr>
            <w:tcW w:w="4297" w:type="dxa"/>
          </w:tcPr>
          <w:p w14:paraId="71104ECB" w14:textId="1567576A" w:rsidR="003D3384" w:rsidRPr="008B1CC4" w:rsidRDefault="003D3384" w:rsidP="00C436E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cope of Work</w:t>
            </w:r>
          </w:p>
        </w:tc>
        <w:tc>
          <w:tcPr>
            <w:tcW w:w="2520" w:type="dxa"/>
          </w:tcPr>
          <w:p w14:paraId="19ABC672" w14:textId="1216CE16" w:rsidR="003D3384" w:rsidRPr="008B1CC4" w:rsidRDefault="003D3384" w:rsidP="00C436E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</w:tr>
      <w:tr w:rsidR="003D3384" w14:paraId="56F0DD66" w14:textId="77777777" w:rsidTr="00C718B3">
        <w:tc>
          <w:tcPr>
            <w:tcW w:w="2610" w:type="dxa"/>
          </w:tcPr>
          <w:p w14:paraId="7980138D" w14:textId="1E187870" w:rsidR="003D3384" w:rsidRPr="008E2EA9" w:rsidRDefault="00DA3B6F" w:rsidP="007A5DDA">
            <w:pPr>
              <w:spacing w:line="276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  <w:r w:rsidRPr="00DA3B6F">
              <w:rPr>
                <w:rFonts w:ascii="Arial" w:hAnsi="Arial" w:cs="Arial"/>
                <w:b/>
                <w:sz w:val="20"/>
                <w:szCs w:val="20"/>
                <w:u w:val="single"/>
              </w:rPr>
              <w:t>ALIGHT/PRF/SUD/KRT/188</w:t>
            </w:r>
          </w:p>
        </w:tc>
        <w:tc>
          <w:tcPr>
            <w:tcW w:w="4297" w:type="dxa"/>
          </w:tcPr>
          <w:p w14:paraId="38B40F70" w14:textId="053DE505" w:rsidR="008A3BDB" w:rsidRPr="00DA3B6F" w:rsidRDefault="00DA3B6F" w:rsidP="008A3BDB">
            <w:pPr>
              <w:spacing w:line="276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A3B6F">
              <w:rPr>
                <w:rFonts w:ascii="Arial" w:hAnsi="Arial" w:cs="Arial"/>
                <w:bCs/>
                <w:sz w:val="20"/>
                <w:szCs w:val="20"/>
              </w:rPr>
              <w:t>Consultancy</w:t>
            </w:r>
          </w:p>
          <w:p w14:paraId="417AF52B" w14:textId="6F12A9DA" w:rsidR="003D3384" w:rsidRPr="008E2EA9" w:rsidRDefault="003D3384" w:rsidP="008A3BDB">
            <w:pPr>
              <w:spacing w:line="360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2520" w:type="dxa"/>
          </w:tcPr>
          <w:p w14:paraId="251C50A8" w14:textId="643C5D93" w:rsidR="003D3384" w:rsidRPr="008E2EA9" w:rsidRDefault="00735BF2" w:rsidP="007A5DDA">
            <w:pPr>
              <w:spacing w:line="276" w:lineRule="auto"/>
              <w:jc w:val="both"/>
              <w:rPr>
                <w:rFonts w:ascii="Arial" w:hAnsi="Arial" w:cs="Arial"/>
                <w:bCs/>
                <w:sz w:val="20"/>
                <w:szCs w:val="20"/>
                <w:highlight w:val="yellow"/>
              </w:rPr>
            </w:pPr>
            <w:r w:rsidRPr="00DA3B6F">
              <w:rPr>
                <w:rFonts w:ascii="Arial" w:hAnsi="Arial" w:cs="Arial"/>
                <w:bCs/>
                <w:sz w:val="20"/>
                <w:szCs w:val="20"/>
              </w:rPr>
              <w:t>Sudan</w:t>
            </w:r>
            <w:r w:rsidR="00DA3B6F">
              <w:rPr>
                <w:rFonts w:ascii="Arial" w:hAnsi="Arial" w:cs="Arial"/>
                <w:bCs/>
                <w:sz w:val="20"/>
                <w:szCs w:val="20"/>
              </w:rPr>
              <w:t xml:space="preserve"> – East Darfur </w:t>
            </w:r>
          </w:p>
        </w:tc>
      </w:tr>
    </w:tbl>
    <w:p w14:paraId="1CC23FE7" w14:textId="77777777" w:rsidR="008561AC" w:rsidRPr="008561AC" w:rsidRDefault="008561AC" w:rsidP="003D3384">
      <w:pPr>
        <w:spacing w:after="0" w:line="276" w:lineRule="auto"/>
        <w:jc w:val="both"/>
        <w:rPr>
          <w:rFonts w:ascii="Arial" w:hAnsi="Arial" w:cs="Arial"/>
          <w:bCs/>
          <w:sz w:val="20"/>
          <w:szCs w:val="20"/>
        </w:rPr>
      </w:pPr>
    </w:p>
    <w:p w14:paraId="30137524" w14:textId="56C9F11D" w:rsidR="00CE1402" w:rsidRDefault="005F39FB" w:rsidP="00DA3B6F">
      <w:pPr>
        <w:spacing w:after="0"/>
        <w:jc w:val="both"/>
        <w:rPr>
          <w:rFonts w:ascii="Arial" w:hAnsi="Arial" w:cs="Arial"/>
          <w:sz w:val="20"/>
          <w:szCs w:val="20"/>
        </w:rPr>
      </w:pPr>
      <w:r w:rsidRPr="008561AC">
        <w:rPr>
          <w:rFonts w:ascii="Arial" w:hAnsi="Arial" w:cs="Arial"/>
          <w:sz w:val="20"/>
          <w:szCs w:val="20"/>
        </w:rPr>
        <w:t xml:space="preserve">Detailed instruction and tender Response documents will be available </w:t>
      </w:r>
      <w:r w:rsidR="00DA3B6F">
        <w:rPr>
          <w:rFonts w:ascii="Arial" w:hAnsi="Arial" w:cs="Arial"/>
          <w:sz w:val="20"/>
          <w:szCs w:val="20"/>
        </w:rPr>
        <w:t>at Sudan Bid</w:t>
      </w:r>
      <w:r w:rsidR="0066048E">
        <w:rPr>
          <w:rFonts w:ascii="Arial" w:hAnsi="Arial" w:cs="Arial"/>
          <w:sz w:val="20"/>
          <w:szCs w:val="20"/>
        </w:rPr>
        <w:t xml:space="preserve"> Tender Submission</w:t>
      </w:r>
      <w:r w:rsidRPr="008561AC">
        <w:rPr>
          <w:rFonts w:ascii="Arial" w:hAnsi="Arial" w:cs="Arial"/>
          <w:sz w:val="20"/>
          <w:szCs w:val="20"/>
        </w:rPr>
        <w:t xml:space="preserve"> at </w:t>
      </w:r>
      <w:hyperlink r:id="rId8" w:history="1">
        <w:r w:rsidR="008C4AD2" w:rsidRPr="00AF3C21">
          <w:rPr>
            <w:rStyle w:val="Hyperlink"/>
            <w:rFonts w:ascii="Arial" w:hAnsi="Arial" w:cs="Arial"/>
            <w:sz w:val="20"/>
            <w:szCs w:val="20"/>
          </w:rPr>
          <w:t>Procurement.krt@wearealight.org</w:t>
        </w:r>
      </w:hyperlink>
      <w:r w:rsidR="0066048E">
        <w:rPr>
          <w:rFonts w:ascii="Arial" w:hAnsi="Arial" w:cs="Arial"/>
          <w:sz w:val="20"/>
          <w:szCs w:val="20"/>
        </w:rPr>
        <w:t>.</w:t>
      </w:r>
      <w:r w:rsidRPr="008561AC">
        <w:rPr>
          <w:rFonts w:ascii="Arial" w:hAnsi="Arial" w:cs="Arial"/>
          <w:sz w:val="20"/>
          <w:szCs w:val="20"/>
        </w:rPr>
        <w:t xml:space="preserve">  </w:t>
      </w:r>
    </w:p>
    <w:p w14:paraId="1E6F970B" w14:textId="77777777" w:rsidR="003D3384" w:rsidRDefault="003D3384" w:rsidP="003D3384">
      <w:pPr>
        <w:spacing w:after="0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4D0AD109" w14:textId="63CBD9CE" w:rsidR="008B1CC4" w:rsidRDefault="008B1CC4" w:rsidP="003D3384">
      <w:pPr>
        <w:spacing w:after="0"/>
        <w:jc w:val="both"/>
        <w:rPr>
          <w:rFonts w:ascii="Arial" w:hAnsi="Arial" w:cs="Arial"/>
          <w:sz w:val="20"/>
          <w:szCs w:val="20"/>
        </w:rPr>
      </w:pPr>
      <w:r w:rsidRPr="008B1CC4">
        <w:rPr>
          <w:rFonts w:ascii="Arial" w:hAnsi="Arial" w:cs="Arial"/>
          <w:b/>
          <w:bCs/>
          <w:sz w:val="20"/>
          <w:szCs w:val="20"/>
          <w:u w:val="single"/>
        </w:rPr>
        <w:t>Tender Schedule</w:t>
      </w:r>
      <w:r>
        <w:rPr>
          <w:rFonts w:ascii="Arial" w:hAnsi="Arial" w:cs="Arial"/>
          <w:sz w:val="20"/>
          <w:szCs w:val="20"/>
        </w:rPr>
        <w:t>:</w:t>
      </w:r>
    </w:p>
    <w:p w14:paraId="676A0537" w14:textId="5E87CB94" w:rsidR="008B1CC4" w:rsidRPr="008B1CC4" w:rsidRDefault="008B1CC4" w:rsidP="003D3384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8B1CC4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04B0ACE3" w14:textId="0B495DF2" w:rsidR="000F1205" w:rsidRPr="0066048E" w:rsidRDefault="000F1205" w:rsidP="00066A0A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66048E">
        <w:rPr>
          <w:rFonts w:ascii="Arial" w:hAnsi="Arial" w:cs="Arial"/>
          <w:b/>
          <w:sz w:val="20"/>
          <w:szCs w:val="20"/>
        </w:rPr>
        <w:t>LAST DATE FOR BID SUBMISSION</w:t>
      </w:r>
      <w:r w:rsidR="008B1CC4" w:rsidRPr="0066048E">
        <w:rPr>
          <w:rFonts w:ascii="Arial" w:hAnsi="Arial" w:cs="Arial"/>
          <w:b/>
          <w:sz w:val="20"/>
          <w:szCs w:val="20"/>
        </w:rPr>
        <w:tab/>
      </w:r>
      <w:r w:rsidRPr="0066048E">
        <w:rPr>
          <w:rFonts w:ascii="Arial" w:hAnsi="Arial" w:cs="Arial"/>
          <w:b/>
          <w:sz w:val="20"/>
          <w:szCs w:val="20"/>
        </w:rPr>
        <w:t>:</w:t>
      </w:r>
      <w:r w:rsidR="007232E5" w:rsidRPr="0066048E">
        <w:rPr>
          <w:rFonts w:ascii="Arial" w:hAnsi="Arial" w:cs="Arial"/>
          <w:b/>
          <w:sz w:val="20"/>
          <w:szCs w:val="20"/>
        </w:rPr>
        <w:t xml:space="preserve"> </w:t>
      </w:r>
      <w:r w:rsidR="00066A0A">
        <w:rPr>
          <w:rFonts w:ascii="Arial" w:hAnsi="Arial" w:cs="Arial"/>
          <w:b/>
          <w:sz w:val="20"/>
          <w:szCs w:val="20"/>
        </w:rPr>
        <w:t>December</w:t>
      </w:r>
      <w:bookmarkStart w:id="0" w:name="_GoBack"/>
      <w:bookmarkEnd w:id="0"/>
      <w:r w:rsidR="0066048E" w:rsidRPr="0066048E">
        <w:rPr>
          <w:rFonts w:ascii="Arial" w:hAnsi="Arial" w:cs="Arial"/>
          <w:b/>
          <w:sz w:val="20"/>
          <w:szCs w:val="20"/>
        </w:rPr>
        <w:t xml:space="preserve"> </w:t>
      </w:r>
      <w:r w:rsidR="00066A0A">
        <w:rPr>
          <w:rFonts w:ascii="Arial" w:hAnsi="Arial" w:cs="Arial"/>
          <w:b/>
          <w:sz w:val="20"/>
          <w:szCs w:val="20"/>
        </w:rPr>
        <w:t>11</w:t>
      </w:r>
      <w:r w:rsidR="003B190C" w:rsidRPr="0066048E">
        <w:rPr>
          <w:rFonts w:ascii="Arial" w:hAnsi="Arial" w:cs="Arial"/>
          <w:b/>
          <w:sz w:val="20"/>
          <w:szCs w:val="20"/>
        </w:rPr>
        <w:t>,</w:t>
      </w:r>
      <w:r w:rsidRPr="0066048E">
        <w:rPr>
          <w:rFonts w:ascii="Arial" w:hAnsi="Arial" w:cs="Arial"/>
          <w:b/>
          <w:sz w:val="20"/>
          <w:szCs w:val="20"/>
        </w:rPr>
        <w:t xml:space="preserve"> 20</w:t>
      </w:r>
      <w:r w:rsidR="00CA5485" w:rsidRPr="0066048E">
        <w:rPr>
          <w:rFonts w:ascii="Arial" w:hAnsi="Arial" w:cs="Arial"/>
          <w:b/>
          <w:sz w:val="20"/>
          <w:szCs w:val="20"/>
        </w:rPr>
        <w:t>2</w:t>
      </w:r>
      <w:r w:rsidR="004C7554" w:rsidRPr="0066048E">
        <w:rPr>
          <w:rFonts w:ascii="Arial" w:hAnsi="Arial" w:cs="Arial"/>
          <w:b/>
          <w:sz w:val="20"/>
          <w:szCs w:val="20"/>
        </w:rPr>
        <w:t>2</w:t>
      </w:r>
      <w:r w:rsidR="0066048E" w:rsidRPr="0066048E">
        <w:rPr>
          <w:rFonts w:ascii="Arial" w:hAnsi="Arial" w:cs="Arial"/>
          <w:b/>
          <w:sz w:val="20"/>
          <w:szCs w:val="20"/>
        </w:rPr>
        <w:t xml:space="preserve"> 4:00 pm</w:t>
      </w:r>
    </w:p>
    <w:p w14:paraId="7F391226" w14:textId="77777777" w:rsidR="0077242D" w:rsidRPr="008561AC" w:rsidRDefault="0077242D" w:rsidP="00C436EE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42F7B9C8" w14:textId="1B4BDB1A" w:rsidR="000F1205" w:rsidRPr="00D47611" w:rsidRDefault="00D47611" w:rsidP="00D47611">
      <w:pPr>
        <w:spacing w:after="0"/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submission need to be through email:</w:t>
      </w:r>
    </w:p>
    <w:p w14:paraId="1FF8BED5" w14:textId="428E53DD" w:rsidR="00F14935" w:rsidRPr="008561AC" w:rsidRDefault="00545FA7" w:rsidP="00545FA7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8561AC">
        <w:rPr>
          <w:rFonts w:ascii="Arial" w:hAnsi="Arial" w:cs="Arial"/>
          <w:b/>
          <w:sz w:val="20"/>
          <w:szCs w:val="20"/>
        </w:rPr>
        <w:t xml:space="preserve">E: </w:t>
      </w:r>
      <w:hyperlink r:id="rId9" w:history="1">
        <w:r w:rsidR="008C4AD2" w:rsidRPr="004F555D">
          <w:rPr>
            <w:rStyle w:val="Hyperlink"/>
            <w:rFonts w:ascii="Arial" w:hAnsi="Arial" w:cs="Arial"/>
            <w:b/>
            <w:bCs/>
            <w:sz w:val="48"/>
            <w:szCs w:val="48"/>
          </w:rPr>
          <w:t>procurement.krt@</w:t>
        </w:r>
      </w:hyperlink>
      <w:r w:rsidR="008C4AD2" w:rsidRPr="004F555D">
        <w:rPr>
          <w:rStyle w:val="Hyperlink"/>
          <w:rFonts w:ascii="Arial" w:hAnsi="Arial" w:cs="Arial"/>
          <w:b/>
          <w:bCs/>
          <w:sz w:val="48"/>
          <w:szCs w:val="48"/>
        </w:rPr>
        <w:t>wearealight</w:t>
      </w:r>
      <w:r w:rsidR="004E019B">
        <w:rPr>
          <w:rFonts w:ascii="Arial" w:hAnsi="Arial" w:cs="Arial"/>
          <w:b/>
          <w:sz w:val="20"/>
          <w:szCs w:val="20"/>
        </w:rPr>
        <w:t xml:space="preserve"> </w:t>
      </w:r>
      <w:r w:rsidRPr="008561AC">
        <w:rPr>
          <w:rFonts w:ascii="Arial" w:hAnsi="Arial" w:cs="Arial"/>
          <w:b/>
          <w:sz w:val="20"/>
          <w:szCs w:val="20"/>
        </w:rPr>
        <w:t xml:space="preserve"> </w:t>
      </w:r>
    </w:p>
    <w:p w14:paraId="4996075A" w14:textId="77777777" w:rsidR="00545FA7" w:rsidRPr="008561AC" w:rsidRDefault="00545FA7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sectPr w:rsidR="00545FA7" w:rsidRPr="008561AC" w:rsidSect="003D3384">
      <w:pgSz w:w="12240" w:h="15840"/>
      <w:pgMar w:top="1008" w:right="1008" w:bottom="1008" w:left="1008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296565" w14:textId="77777777" w:rsidR="00B41414" w:rsidRDefault="00B41414" w:rsidP="0077242D">
      <w:pPr>
        <w:spacing w:after="0" w:line="240" w:lineRule="auto"/>
      </w:pPr>
      <w:r>
        <w:separator/>
      </w:r>
    </w:p>
  </w:endnote>
  <w:endnote w:type="continuationSeparator" w:id="0">
    <w:p w14:paraId="41352709" w14:textId="77777777" w:rsidR="00B41414" w:rsidRDefault="00B41414" w:rsidP="00772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D98D60" w14:textId="77777777" w:rsidR="00B41414" w:rsidRDefault="00B41414" w:rsidP="0077242D">
      <w:pPr>
        <w:spacing w:after="0" w:line="240" w:lineRule="auto"/>
      </w:pPr>
      <w:r>
        <w:separator/>
      </w:r>
    </w:p>
  </w:footnote>
  <w:footnote w:type="continuationSeparator" w:id="0">
    <w:p w14:paraId="6C7E3587" w14:textId="77777777" w:rsidR="00B41414" w:rsidRDefault="00B41414" w:rsidP="007724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772A8"/>
    <w:multiLevelType w:val="hybridMultilevel"/>
    <w:tmpl w:val="CB8E8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A941FF"/>
    <w:multiLevelType w:val="hybridMultilevel"/>
    <w:tmpl w:val="421480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FE493F"/>
    <w:multiLevelType w:val="hybridMultilevel"/>
    <w:tmpl w:val="DB6AF11E"/>
    <w:lvl w:ilvl="0" w:tplc="DD8E1B1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A80619"/>
    <w:multiLevelType w:val="hybridMultilevel"/>
    <w:tmpl w:val="3D1A88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B121BC"/>
    <w:multiLevelType w:val="hybridMultilevel"/>
    <w:tmpl w:val="C9B015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jQzNjA0NLWwMDBX0lEKTi0uzszPAykwqgUAQ1GGCSwAAAA="/>
  </w:docVars>
  <w:rsids>
    <w:rsidRoot w:val="00204548"/>
    <w:rsid w:val="0001734F"/>
    <w:rsid w:val="00066A0A"/>
    <w:rsid w:val="00071F63"/>
    <w:rsid w:val="00075FA7"/>
    <w:rsid w:val="000F1205"/>
    <w:rsid w:val="00153091"/>
    <w:rsid w:val="00177AAB"/>
    <w:rsid w:val="0018645C"/>
    <w:rsid w:val="00204548"/>
    <w:rsid w:val="00221556"/>
    <w:rsid w:val="00241307"/>
    <w:rsid w:val="00293A4C"/>
    <w:rsid w:val="002B6039"/>
    <w:rsid w:val="002D4A92"/>
    <w:rsid w:val="0030104F"/>
    <w:rsid w:val="00313E06"/>
    <w:rsid w:val="00337C38"/>
    <w:rsid w:val="00384E97"/>
    <w:rsid w:val="003A5D38"/>
    <w:rsid w:val="003B190C"/>
    <w:rsid w:val="003D3384"/>
    <w:rsid w:val="003D45D7"/>
    <w:rsid w:val="00450EEB"/>
    <w:rsid w:val="00477B82"/>
    <w:rsid w:val="004C7554"/>
    <w:rsid w:val="004E019B"/>
    <w:rsid w:val="004F555D"/>
    <w:rsid w:val="00500145"/>
    <w:rsid w:val="005409AA"/>
    <w:rsid w:val="00545FA7"/>
    <w:rsid w:val="005475D2"/>
    <w:rsid w:val="00551F20"/>
    <w:rsid w:val="005B60FB"/>
    <w:rsid w:val="005F39FB"/>
    <w:rsid w:val="00627BA6"/>
    <w:rsid w:val="0066048E"/>
    <w:rsid w:val="006E140D"/>
    <w:rsid w:val="007232E5"/>
    <w:rsid w:val="00735BF2"/>
    <w:rsid w:val="00753263"/>
    <w:rsid w:val="0077242D"/>
    <w:rsid w:val="007A5DDA"/>
    <w:rsid w:val="007A6635"/>
    <w:rsid w:val="007E4375"/>
    <w:rsid w:val="00806EC1"/>
    <w:rsid w:val="008561AC"/>
    <w:rsid w:val="0088035B"/>
    <w:rsid w:val="008A3BDB"/>
    <w:rsid w:val="008A60A0"/>
    <w:rsid w:val="008B1CC4"/>
    <w:rsid w:val="008C4AD2"/>
    <w:rsid w:val="008D523B"/>
    <w:rsid w:val="008E2EA9"/>
    <w:rsid w:val="009239AC"/>
    <w:rsid w:val="00932689"/>
    <w:rsid w:val="00973A18"/>
    <w:rsid w:val="009D6968"/>
    <w:rsid w:val="00AA05A6"/>
    <w:rsid w:val="00AB1884"/>
    <w:rsid w:val="00AB7959"/>
    <w:rsid w:val="00B02C3D"/>
    <w:rsid w:val="00B03BD5"/>
    <w:rsid w:val="00B41414"/>
    <w:rsid w:val="00B600B1"/>
    <w:rsid w:val="00B8567C"/>
    <w:rsid w:val="00BA2460"/>
    <w:rsid w:val="00BB75A1"/>
    <w:rsid w:val="00BF1AD0"/>
    <w:rsid w:val="00C436EE"/>
    <w:rsid w:val="00C718B3"/>
    <w:rsid w:val="00C76652"/>
    <w:rsid w:val="00C86349"/>
    <w:rsid w:val="00CA5485"/>
    <w:rsid w:val="00CE1402"/>
    <w:rsid w:val="00D00B18"/>
    <w:rsid w:val="00D40047"/>
    <w:rsid w:val="00D47611"/>
    <w:rsid w:val="00D655BF"/>
    <w:rsid w:val="00D84AEA"/>
    <w:rsid w:val="00DA3B6F"/>
    <w:rsid w:val="00DC39FD"/>
    <w:rsid w:val="00DF2496"/>
    <w:rsid w:val="00E051BA"/>
    <w:rsid w:val="00E151A7"/>
    <w:rsid w:val="00E523E7"/>
    <w:rsid w:val="00EA70CD"/>
    <w:rsid w:val="00F14935"/>
    <w:rsid w:val="00F858F5"/>
    <w:rsid w:val="00F92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0383E"/>
  <w15:docId w15:val="{184D9F68-6096-4E06-8DF7-9276EC88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8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1A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F39F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2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42D"/>
  </w:style>
  <w:style w:type="paragraph" w:styleId="Footer">
    <w:name w:val="footer"/>
    <w:basedOn w:val="Normal"/>
    <w:link w:val="FooterChar"/>
    <w:uiPriority w:val="99"/>
    <w:unhideWhenUsed/>
    <w:rsid w:val="00772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42D"/>
  </w:style>
  <w:style w:type="table" w:styleId="TableGrid">
    <w:name w:val="Table Grid"/>
    <w:basedOn w:val="TableNormal"/>
    <w:uiPriority w:val="39"/>
    <w:rsid w:val="008561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E01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curement.krt@wearealight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procurement.krt@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drack Onyango</dc:creator>
  <cp:lastModifiedBy>Suliman Yousif Suliman</cp:lastModifiedBy>
  <cp:revision>23</cp:revision>
  <cp:lastPrinted>2016-10-24T06:14:00Z</cp:lastPrinted>
  <dcterms:created xsi:type="dcterms:W3CDTF">2022-01-04T20:19:00Z</dcterms:created>
  <dcterms:modified xsi:type="dcterms:W3CDTF">2022-12-04T10:17:00Z</dcterms:modified>
</cp:coreProperties>
</file>